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1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ac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excludable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12-13T16:53:46Z</dcterms:created>
  <dcterms:modified xsi:type="dcterms:W3CDTF">2023-12-13T16: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3-12-1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